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A0F50" w14:textId="77777777" w:rsidR="00FF550C" w:rsidRPr="00FF550C" w:rsidRDefault="00FF550C" w:rsidP="00FF550C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000000"/>
          <w:sz w:val="38"/>
          <w:szCs w:val="38"/>
        </w:rPr>
      </w:pPr>
      <w:r w:rsidRPr="00FF550C">
        <w:rPr>
          <w:rFonts w:ascii="Segoe UI" w:eastAsia="Times New Roman" w:hAnsi="Segoe UI" w:cs="Segoe UI"/>
          <w:b/>
          <w:bCs/>
          <w:color w:val="000000"/>
          <w:sz w:val="38"/>
          <w:szCs w:val="38"/>
        </w:rPr>
        <w:t>Create React App</w:t>
      </w:r>
    </w:p>
    <w:p w14:paraId="7647FF92" w14:textId="77777777" w:rsidR="00FF550C" w:rsidRDefault="00FF550C" w:rsidP="00FF550C"/>
    <w:p w14:paraId="0219EA63" w14:textId="21EF5977" w:rsidR="00FF550C" w:rsidRDefault="00FF550C" w:rsidP="00FF550C">
      <w:proofErr w:type="spellStart"/>
      <w:r>
        <w:t>npx</w:t>
      </w:r>
      <w:proofErr w:type="spellEnd"/>
      <w:r>
        <w:t xml:space="preserve"> create-react-app my-app</w:t>
      </w:r>
    </w:p>
    <w:p w14:paraId="374177A9" w14:textId="77777777" w:rsidR="00FF550C" w:rsidRDefault="00FF550C" w:rsidP="00FF550C">
      <w:r>
        <w:t>cd my-app</w:t>
      </w:r>
    </w:p>
    <w:p w14:paraId="7E383208" w14:textId="659861DD" w:rsidR="006C03E2" w:rsidRDefault="00FF550C" w:rsidP="00FF550C">
      <w:proofErr w:type="spellStart"/>
      <w:r>
        <w:t>npm</w:t>
      </w:r>
      <w:proofErr w:type="spellEnd"/>
      <w:r>
        <w:t xml:space="preserve"> start</w:t>
      </w:r>
    </w:p>
    <w:sectPr w:rsidR="006C03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jAxNDA2tjAzsrBQ0lEKTi0uzszPAykwrAUAkKs+1ywAAAA="/>
  </w:docVars>
  <w:rsids>
    <w:rsidRoot w:val="00E36DCB"/>
    <w:rsid w:val="006C03E2"/>
    <w:rsid w:val="00E36DCB"/>
    <w:rsid w:val="00FF5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BE60D"/>
  <w15:chartTrackingRefBased/>
  <w15:docId w15:val="{20643BB9-0934-4BD2-A557-A5E7D07A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F55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55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550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550C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F550C"/>
  </w:style>
  <w:style w:type="character" w:customStyle="1" w:styleId="Heading3Char">
    <w:name w:val="Heading 3 Char"/>
    <w:basedOn w:val="DefaultParagraphFont"/>
    <w:link w:val="Heading3"/>
    <w:uiPriority w:val="9"/>
    <w:rsid w:val="00FF550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usinghe A.V it20025526</dc:creator>
  <cp:keywords/>
  <dc:description/>
  <cp:lastModifiedBy>Dunusinghe A.V it20025526</cp:lastModifiedBy>
  <cp:revision>2</cp:revision>
  <dcterms:created xsi:type="dcterms:W3CDTF">2022-10-14T13:40:00Z</dcterms:created>
  <dcterms:modified xsi:type="dcterms:W3CDTF">2022-10-14T13:40:00Z</dcterms:modified>
</cp:coreProperties>
</file>